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E535AD3" w:rsidR="008E2F34" w:rsidRPr="00A7234A" w:rsidRDefault="000F48C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৪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E535AD3" w:rsidR="008E2F34" w:rsidRPr="00A7234A" w:rsidRDefault="000F48C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৪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2CF92F12" w14:textId="7F06226A" w:rsidR="00A5593E" w:rsidRDefault="00A5593E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পশীট</w:t>
      </w:r>
      <w:proofErr w:type="spellEnd"/>
    </w:p>
    <w:p w14:paraId="29634208" w14:textId="1D644BD7" w:rsidR="00A5593E" w:rsidRDefault="00A5593E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 ০৫-০৬</w:t>
      </w:r>
    </w:p>
    <w:p w14:paraId="0D5C1043" w14:textId="26F8AC5D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CCD8A4F" w14:textId="77777777" w:rsidR="00A5593E" w:rsidRDefault="00D12CE4" w:rsidP="00A5593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11"/>
        <w:gridCol w:w="5311"/>
      </w:tblGrid>
      <w:tr w:rsidR="00A5593E" w14:paraId="228A8AFE" w14:textId="77777777" w:rsidTr="00A5593E">
        <w:trPr>
          <w:trHeight w:val="1023"/>
          <w:jc w:val="center"/>
        </w:trPr>
        <w:tc>
          <w:tcPr>
            <w:tcW w:w="5311" w:type="dxa"/>
          </w:tcPr>
          <w:p w14:paraId="022B1228" w14:textId="2F172A64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৫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311" w:type="dxa"/>
          </w:tcPr>
          <w:p w14:paraId="49642920" w14:textId="2C4DD56E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,৮৯,২৩৪.২০</w:t>
            </w:r>
          </w:p>
        </w:tc>
      </w:tr>
      <w:tr w:rsidR="00A5593E" w14:paraId="48AB15C7" w14:textId="77777777" w:rsidTr="00A5593E">
        <w:trPr>
          <w:trHeight w:val="1050"/>
          <w:jc w:val="center"/>
        </w:trPr>
        <w:tc>
          <w:tcPr>
            <w:tcW w:w="5311" w:type="dxa"/>
          </w:tcPr>
          <w:p w14:paraId="3802FF00" w14:textId="1A7FE926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৬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5311" w:type="dxa"/>
          </w:tcPr>
          <w:p w14:paraId="65FD7CD6" w14:textId="3CE6954F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১,</w:t>
            </w:r>
            <w:r w:rsidR="00272AEF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৬৬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,</w:t>
            </w:r>
            <w:r w:rsidR="00272AEF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৫৫২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.</w:t>
            </w:r>
            <w:r w:rsidR="00272AEF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৮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০</w:t>
            </w:r>
          </w:p>
        </w:tc>
      </w:tr>
      <w:tr w:rsidR="00A5593E" w14:paraId="0FE1BB3A" w14:textId="77777777" w:rsidTr="00A5593E">
        <w:trPr>
          <w:trHeight w:val="1023"/>
          <w:jc w:val="center"/>
        </w:trPr>
        <w:tc>
          <w:tcPr>
            <w:tcW w:w="5311" w:type="dxa"/>
          </w:tcPr>
          <w:p w14:paraId="666F4CAE" w14:textId="04527A59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5311" w:type="dxa"/>
          </w:tcPr>
          <w:p w14:paraId="56DDA3CC" w14:textId="3E0769D8" w:rsidR="00A5593E" w:rsidRDefault="00A5593E" w:rsidP="00A5593E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৪,</w:t>
            </w:r>
            <w:r w:rsidR="00272AEF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৫৫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,</w:t>
            </w:r>
            <w:r w:rsidR="00272AEF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৭৮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৭.</w:t>
            </w:r>
            <w:r w:rsidR="00272AEF"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০০</w:t>
            </w:r>
          </w:p>
        </w:tc>
      </w:tr>
    </w:tbl>
    <w:p w14:paraId="79E225AA" w14:textId="06AD2E15" w:rsidR="00B82BAE" w:rsidRDefault="00B82BAE" w:rsidP="00A5593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78B440C0" w14:textId="77777777" w:rsidR="00E731E4" w:rsidRPr="00E1337D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68C7CA15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-</w:t>
      </w:r>
      <w:r w:rsidR="00E4446E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59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72AE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ঞ্চান্ন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72AE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ত</w:t>
      </w:r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5593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</w:t>
      </w:r>
      <w:r w:rsidR="00272AE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াশি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0F48C6"/>
    <w:rsid w:val="001A53AB"/>
    <w:rsid w:val="001B1881"/>
    <w:rsid w:val="001C1BF3"/>
    <w:rsid w:val="001D6DAD"/>
    <w:rsid w:val="001F2F52"/>
    <w:rsid w:val="00203B44"/>
    <w:rsid w:val="00272AEF"/>
    <w:rsid w:val="002E11F7"/>
    <w:rsid w:val="0050671A"/>
    <w:rsid w:val="00566319"/>
    <w:rsid w:val="005F19E5"/>
    <w:rsid w:val="006D38E6"/>
    <w:rsid w:val="00784EE5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5593E"/>
    <w:rsid w:val="00A7234A"/>
    <w:rsid w:val="00A7325D"/>
    <w:rsid w:val="00B7374E"/>
    <w:rsid w:val="00B82BAE"/>
    <w:rsid w:val="00B90FA4"/>
    <w:rsid w:val="00BB2F21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4446E"/>
    <w:rsid w:val="00E731E4"/>
    <w:rsid w:val="00EA337D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19T16:35:00Z</cp:lastPrinted>
  <dcterms:created xsi:type="dcterms:W3CDTF">2022-06-22T10:33:00Z</dcterms:created>
  <dcterms:modified xsi:type="dcterms:W3CDTF">2022-06-22T10:33:00Z</dcterms:modified>
</cp:coreProperties>
</file>